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A5A" w:rsidRDefault="00EB0924">
      <w:r>
        <w:t>dsffdsfsdfsdf</w:t>
      </w:r>
      <w:bookmarkStart w:id="0" w:name="_GoBack"/>
      <w:bookmarkEnd w:id="0"/>
    </w:p>
    <w:sectPr w:rsidR="000F4A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NDMwNDc2NrAwNjBV0lEKTi0uzszPAykwrAUAhSxxCCwAAAA="/>
  </w:docVars>
  <w:rsids>
    <w:rsidRoot w:val="00120315"/>
    <w:rsid w:val="000F4A5A"/>
    <w:rsid w:val="00120315"/>
    <w:rsid w:val="00EB0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A359D"/>
  <w15:chartTrackingRefBased/>
  <w15:docId w15:val="{366C294F-DE8D-485B-B108-573999176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1</dc:creator>
  <cp:keywords/>
  <dc:description/>
  <cp:lastModifiedBy>prem1</cp:lastModifiedBy>
  <cp:revision>2</cp:revision>
  <dcterms:created xsi:type="dcterms:W3CDTF">2021-10-03T06:26:00Z</dcterms:created>
  <dcterms:modified xsi:type="dcterms:W3CDTF">2021-10-03T06:27:00Z</dcterms:modified>
</cp:coreProperties>
</file>